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E64E6" w:rsidR="005E64E6" w:rsidP="005E64E6" w:rsidRDefault="005E64E6" w14:paraId="57FF9143" w14:textId="578F9B25">
      <w:pPr>
        <w:rPr>
          <w:b w:val="1"/>
          <w:bCs w:val="1"/>
        </w:rPr>
      </w:pPr>
      <w:r w:rsidRPr="01F27660" w:rsidR="005E64E6">
        <w:rPr>
          <w:b w:val="1"/>
          <w:bCs w:val="1"/>
        </w:rPr>
        <w:t>Table 1: stakeholder register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Pr="00D06856" w:rsidR="00D06856" w:rsidTr="56D8F9A2" w14:paraId="77E31A13" w14:textId="77777777">
        <w:trPr>
          <w:trHeight w:val="721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594CA1E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81AB6C5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3E25D3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1DC810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:rsidRPr="00D06856" w:rsidR="00D06856" w:rsidP="00D06856" w:rsidRDefault="00D06856" w14:paraId="1790EE8C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E1C377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:rsidRPr="00D06856" w:rsidR="00D06856" w:rsidP="00D06856" w:rsidRDefault="00D06856" w14:paraId="0B87C7F1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30E0C83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D0304FB" w14:textId="77777777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Pr="00D06856" w:rsidR="00D06856" w:rsidTr="56D8F9A2" w14:paraId="42003225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991366" w14:paraId="5E6C45B5" w14:textId="083D9E28">
            <w:pPr>
              <w:rPr>
                <w:lang w:val="en-NZ"/>
              </w:rPr>
            </w:pPr>
            <w:r>
              <w:rPr>
                <w:lang w:val="en-US"/>
              </w:rPr>
              <w:t>Noor Alani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991366" w14:paraId="7ABB25DD" w14:textId="47D36E7D">
            <w:pPr>
              <w:rPr>
                <w:lang w:val="en-NZ"/>
              </w:rPr>
            </w:pPr>
            <w:r>
              <w:rPr>
                <w:lang w:val="en-US"/>
              </w:rPr>
              <w:t>Company Ow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8A88BD0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508A691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7EAFA31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C8D0AD5" w14:textId="78A86F88">
            <w:pPr>
              <w:rPr>
                <w:lang w:val="en-NZ"/>
              </w:rPr>
            </w:pPr>
            <w:r w:rsidRPr="00D06856">
              <w:rPr>
                <w:lang w:val="en-US"/>
              </w:rPr>
              <w:t xml:space="preserve">Finish implementing </w:t>
            </w:r>
            <w:r w:rsidR="00991366">
              <w:rPr>
                <w:lang w:val="en-US"/>
              </w:rPr>
              <w:t xml:space="preserve">website by </w:t>
            </w:r>
            <w:r w:rsidR="00C838E8">
              <w:rPr>
                <w:lang w:val="en-US"/>
              </w:rPr>
              <w:t>15/06/202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56D8F9A2" w:rsidRDefault="00D06856" w14:paraId="09E56FD7" w14:textId="062458BD">
            <w:pPr>
              <w:rPr>
                <w:lang w:val="en-US"/>
              </w:rPr>
            </w:pPr>
            <w:r w:rsidRPr="56D8F9A2" w:rsidR="00D06856">
              <w:rPr>
                <w:lang w:val="en-US"/>
              </w:rPr>
              <w:t>Weekly via email</w:t>
            </w:r>
          </w:p>
        </w:tc>
      </w:tr>
      <w:tr w:rsidRPr="00D06856" w:rsidR="00D06856" w:rsidTr="56D8F9A2" w14:paraId="32D1846E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C838E8" w14:paraId="1C908145" w14:textId="7D7E4A15">
            <w:pPr>
              <w:rPr>
                <w:lang w:val="en-NZ"/>
              </w:rPr>
            </w:pPr>
            <w:r>
              <w:rPr>
                <w:lang w:val="en-US"/>
              </w:rPr>
              <w:t>James Sadl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EBC0702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65DADA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489B23D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187AE39" w14:textId="77777777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C838E8" w14:paraId="1D336EF1" w14:textId="03206C3D">
            <w:pPr>
              <w:rPr>
                <w:lang w:val="en-NZ"/>
              </w:rPr>
            </w:pPr>
            <w:r>
              <w:rPr>
                <w:lang w:val="en-US"/>
              </w:rPr>
              <w:t xml:space="preserve">Implement </w:t>
            </w:r>
            <w:r w:rsidR="000635B8">
              <w:rPr>
                <w:lang w:val="en-US"/>
              </w:rPr>
              <w:t>front end for websit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79604B" w14:paraId="5933C9CC" w14:textId="3DD33CDE">
            <w:pPr>
              <w:rPr>
                <w:lang w:val="en-NZ"/>
              </w:rPr>
            </w:pPr>
            <w:r>
              <w:rPr>
                <w:lang w:val="en-NZ"/>
              </w:rPr>
              <w:t>Meetings and Email</w:t>
            </w:r>
          </w:p>
        </w:tc>
      </w:tr>
      <w:tr w:rsidRPr="00D06856" w:rsidR="00D06856" w:rsidTr="56D8F9A2" w14:paraId="67710C77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75B5" w14:paraId="2AD24A53" w14:textId="6F5FBC14">
            <w:pPr>
              <w:rPr>
                <w:lang w:val="en-NZ"/>
              </w:rPr>
            </w:pPr>
            <w:r>
              <w:rPr>
                <w:lang w:val="en-NZ"/>
              </w:rPr>
              <w:t>Aidan Willis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75B5" w14:paraId="607A2E3D" w14:textId="3632BDA2">
            <w:pPr>
              <w:rPr>
                <w:lang w:val="en-NZ"/>
              </w:rPr>
            </w:pPr>
            <w:r>
              <w:rPr>
                <w:lang w:val="en-NZ"/>
              </w:rPr>
              <w:t>Ju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75B5" w14:paraId="4A4CBD11" w14:textId="3BBA9B40">
            <w:pPr>
              <w:rPr>
                <w:lang w:val="en-NZ"/>
              </w:rPr>
            </w:pPr>
            <w:r>
              <w:rPr>
                <w:lang w:val="en-NZ"/>
              </w:rPr>
              <w:t xml:space="preserve">Developer 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75B5" w14:paraId="7CFE0605" w14:textId="00E2AA84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75B5" w14:paraId="3839EDA5" w14:textId="0F5FC4D7">
            <w:pPr>
              <w:rPr>
                <w:lang w:val="en-NZ"/>
              </w:rPr>
            </w:pPr>
            <w:r w:rsidRPr="01F27660" w:rsidR="3C9FD684"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75B5" w14:paraId="215EA849" w14:textId="5359B932">
            <w:pPr>
              <w:rPr>
                <w:lang w:val="en-NZ"/>
              </w:rPr>
            </w:pPr>
            <w:r>
              <w:rPr>
                <w:lang w:val="en-NZ"/>
              </w:rPr>
              <w:t>Implement back end for websit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D06856" w:rsidP="00D06856" w:rsidRDefault="0079604B" w14:paraId="476ACE16" w14:textId="1542071E">
            <w:pPr>
              <w:rPr>
                <w:lang w:val="en-NZ"/>
              </w:rPr>
            </w:pPr>
            <w:r>
              <w:rPr>
                <w:lang w:val="en-NZ"/>
              </w:rPr>
              <w:t>Meetings and Email</w:t>
            </w:r>
          </w:p>
        </w:tc>
      </w:tr>
      <w:tr w:rsidRPr="00D06856" w:rsidR="000635B8" w:rsidTr="56D8F9A2" w14:paraId="11976769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324B2C" w14:paraId="76F80F56" w14:textId="4B002E5D">
            <w:pPr>
              <w:rPr>
                <w:lang w:val="en-NZ"/>
              </w:rPr>
            </w:pPr>
            <w:r>
              <w:rPr>
                <w:lang w:val="en-NZ"/>
              </w:rPr>
              <w:t>Gilbert Roy-Gapp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324B2C" w14:paraId="25715BD7" w14:textId="252CF00F">
            <w:pPr>
              <w:rPr>
                <w:lang w:val="en-NZ"/>
              </w:rPr>
            </w:pPr>
            <w:r>
              <w:rPr>
                <w:lang w:val="en-NZ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324B2C" w14:paraId="08DD1BDA" w14:textId="1244EFBD">
            <w:pPr>
              <w:rPr>
                <w:lang w:val="en-NZ"/>
              </w:rPr>
            </w:pPr>
            <w:r>
              <w:rPr>
                <w:lang w:val="en-NZ"/>
              </w:rPr>
              <w:t>Accountant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0635B8" w14:paraId="25823E62" w14:textId="27FA06C9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1F27660" w:rsidRDefault="000635B8" w14:paraId="109FF452" w14:textId="24F030B8">
            <w:pPr>
              <w:rPr>
                <w:lang w:val="en-US"/>
              </w:rPr>
            </w:pPr>
            <w:r w:rsidRPr="01F27660" w:rsidR="30C5A488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324B2C" w14:paraId="636CA289" w14:textId="1FB29AC7">
            <w:pPr>
              <w:rPr>
                <w:lang w:val="en-NZ"/>
              </w:rPr>
            </w:pPr>
            <w:r>
              <w:rPr>
                <w:lang w:val="en-NZ"/>
              </w:rPr>
              <w:t>Keep track of funding for this project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7D61D0" w14:paraId="59A45D2D" w14:textId="7C75E795">
            <w:pPr>
              <w:rPr>
                <w:lang w:val="en-NZ"/>
              </w:rPr>
            </w:pPr>
            <w:r>
              <w:rPr>
                <w:lang w:val="en-NZ"/>
              </w:rPr>
              <w:t>Weekly Reports</w:t>
            </w:r>
          </w:p>
        </w:tc>
      </w:tr>
      <w:tr w:rsidRPr="00D06856" w:rsidR="000635B8" w:rsidTr="56D8F9A2" w14:paraId="5BB818D1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7234E4" w14:paraId="4B7B61B4" w14:textId="257FCFF4">
            <w:pPr>
              <w:rPr>
                <w:lang w:val="en-US"/>
              </w:rPr>
            </w:pPr>
            <w:r w:rsidRPr="01F27660" w:rsidR="007234E4">
              <w:rPr>
                <w:lang w:val="en-US"/>
              </w:rPr>
              <w:t xml:space="preserve">Rob </w:t>
            </w:r>
            <w:r w:rsidRPr="01F27660" w:rsidR="007234E4">
              <w:rPr>
                <w:lang w:val="en-US"/>
              </w:rPr>
              <w:t>McNaught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695791" w14:paraId="57601579" w14:textId="3A779E91">
            <w:pPr>
              <w:rPr>
                <w:lang w:val="en-US"/>
              </w:rPr>
            </w:pPr>
            <w:r>
              <w:rPr>
                <w:lang w:val="en-US"/>
              </w:rPr>
              <w:t>Senior Desig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C809B5" w14:paraId="1C24B00E" w14:textId="11781E04">
            <w:pPr>
              <w:rPr>
                <w:lang w:val="en-US"/>
              </w:rPr>
            </w:pPr>
            <w:r>
              <w:rPr>
                <w:lang w:val="en-US"/>
              </w:rPr>
              <w:t>Design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0635B8" w14:paraId="4682CE8B" w14:textId="712A5498">
            <w:pPr>
              <w:rPr>
                <w:lang w:val="en-US"/>
              </w:rPr>
            </w:pPr>
            <w:r w:rsidRPr="01F27660" w:rsidR="588562EA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0635B8" w14:paraId="233A92F3" w14:textId="0BA28DB4">
            <w:pPr>
              <w:rPr>
                <w:lang w:val="en-US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C809B5" w14:paraId="19242FB3" w14:textId="1245B2C2">
            <w:pPr>
              <w:rPr>
                <w:lang w:val="en-NZ"/>
              </w:rPr>
            </w:pPr>
            <w:r>
              <w:rPr>
                <w:lang w:val="en-NZ"/>
              </w:rPr>
              <w:t>Create a wireframe for the web</w:t>
            </w:r>
            <w:r w:rsidR="008B5967">
              <w:rPr>
                <w:lang w:val="en-NZ"/>
              </w:rPr>
              <w:t>s</w:t>
            </w:r>
            <w:r>
              <w:rPr>
                <w:lang w:val="en-NZ"/>
              </w:rPr>
              <w:t>it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0635B8" w:rsidP="000635B8" w:rsidRDefault="00FA02B4" w14:paraId="1C469B14" w14:textId="2A980185">
            <w:pPr>
              <w:rPr>
                <w:lang w:val="en-NZ"/>
              </w:rPr>
            </w:pPr>
            <w:r>
              <w:rPr>
                <w:lang w:val="en-NZ"/>
              </w:rPr>
              <w:t>Meetings and Email</w:t>
            </w:r>
          </w:p>
        </w:tc>
      </w:tr>
      <w:tr w:rsidRPr="00D06856" w:rsidR="008B5967" w:rsidTr="56D8F9A2" w14:paraId="249102FE" w14:textId="77777777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B5967" w:rsidP="000635B8" w:rsidRDefault="00941524" w14:paraId="3A0FECBA" w14:textId="24BF0739">
            <w:pPr>
              <w:rPr>
                <w:lang w:val="en-US"/>
              </w:rPr>
            </w:pPr>
            <w:r>
              <w:rPr>
                <w:lang w:val="en-US"/>
              </w:rPr>
              <w:t>Sven Hoerl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B5967" w:rsidP="000635B8" w:rsidRDefault="00B6479D" w14:paraId="0FF96F58" w14:textId="4FC5F8D1">
            <w:pPr>
              <w:rPr>
                <w:lang w:val="en-US"/>
              </w:rPr>
            </w:pPr>
            <w:r>
              <w:rPr>
                <w:lang w:val="en-US"/>
              </w:rPr>
              <w:t>UX Desig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B5967" w:rsidP="000635B8" w:rsidRDefault="00B6479D" w14:paraId="6F31394A" w14:textId="347857DD">
            <w:pPr>
              <w:rPr>
                <w:lang w:val="en-US"/>
              </w:rPr>
            </w:pPr>
            <w:r>
              <w:rPr>
                <w:lang w:val="en-US"/>
              </w:rPr>
              <w:t>Design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8B5967" w:rsidP="000635B8" w:rsidRDefault="00B6479D" w14:paraId="4E6FC02C" w14:textId="59538780">
            <w:pPr>
              <w:rPr>
                <w:lang w:val="en-US"/>
              </w:rPr>
            </w:pPr>
            <w:r w:rsidRPr="01F27660" w:rsidR="52521684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8B5967" w:rsidP="000635B8" w:rsidRDefault="00B6479D" w14:paraId="302C2E3A" w14:textId="3CEDD69B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B5967" w:rsidP="000635B8" w:rsidRDefault="00044061" w14:paraId="29F64389" w14:textId="7090207C">
            <w:pPr>
              <w:rPr>
                <w:lang w:val="en-NZ"/>
              </w:rPr>
            </w:pPr>
            <w:r>
              <w:rPr>
                <w:lang w:val="en-NZ"/>
              </w:rPr>
              <w:t xml:space="preserve">Check User Experience </w:t>
            </w:r>
            <w:r w:rsidR="009524EE">
              <w:rPr>
                <w:lang w:val="en-NZ"/>
              </w:rPr>
              <w:t>for the websit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Pr="00D06856" w:rsidR="008B5967" w:rsidP="000635B8" w:rsidRDefault="001F686B" w14:paraId="678997CA" w14:textId="36447C1C">
            <w:pPr>
              <w:rPr>
                <w:lang w:val="en-NZ"/>
              </w:rPr>
            </w:pPr>
            <w:r>
              <w:rPr>
                <w:lang w:val="en-NZ"/>
              </w:rPr>
              <w:t>Meetings and Email</w:t>
            </w:r>
          </w:p>
        </w:tc>
      </w:tr>
      <w:tr w:rsidR="01F27660" w:rsidTr="56D8F9A2" w14:paraId="6F85FD83">
        <w:trPr>
          <w:trHeight w:val="675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1F27660" w:rsidP="01F27660" w:rsidRDefault="01F27660" w14:paraId="0C18745C" w14:textId="4CD527B1">
            <w:pPr>
              <w:pStyle w:val="Normal"/>
              <w:rPr>
                <w:lang w:val="en-US"/>
              </w:rPr>
            </w:pPr>
            <w:r w:rsidRPr="56D8F9A2" w:rsidR="5AB58A26">
              <w:rPr>
                <w:lang w:val="en-US"/>
              </w:rPr>
              <w:t>Melanie Clarry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62F079E5" w:rsidP="01F27660" w:rsidRDefault="62F079E5" w14:paraId="01230B48" w14:textId="792CDE73">
            <w:pPr>
              <w:pStyle w:val="Normal"/>
              <w:rPr>
                <w:lang w:val="en-US"/>
              </w:rPr>
            </w:pPr>
            <w:r w:rsidRPr="01F27660" w:rsidR="62F079E5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62F079E5" w:rsidP="01F27660" w:rsidRDefault="62F079E5" w14:paraId="7F1E8D8F" w14:textId="5EC5B71D">
            <w:pPr>
              <w:pStyle w:val="Normal"/>
              <w:rPr>
                <w:lang w:val="en-US"/>
              </w:rPr>
            </w:pPr>
            <w:r w:rsidRPr="01F27660" w:rsidR="62F079E5">
              <w:rPr>
                <w:lang w:val="en-US"/>
              </w:rPr>
              <w:t>CEO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62F079E5" w:rsidP="01F27660" w:rsidRDefault="62F079E5" w14:paraId="2F2502AD" w14:textId="40B77D61">
            <w:pPr>
              <w:pStyle w:val="Normal"/>
              <w:rPr>
                <w:lang w:val="en-US"/>
              </w:rPr>
            </w:pPr>
            <w:r w:rsidRPr="01F27660" w:rsidR="62F079E5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62F079E5" w:rsidP="01F27660" w:rsidRDefault="62F079E5" w14:paraId="229E8D5C" w14:textId="687AFD1B">
            <w:pPr>
              <w:pStyle w:val="Normal"/>
              <w:rPr>
                <w:lang w:val="en-US"/>
              </w:rPr>
            </w:pPr>
            <w:r w:rsidRPr="01F27660" w:rsidR="62F079E5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62F079E5" w:rsidP="01F27660" w:rsidRDefault="62F079E5" w14:paraId="60E76B98" w14:textId="0CD7EA1B">
            <w:pPr>
              <w:pStyle w:val="Normal"/>
              <w:rPr>
                <w:lang w:val="en-NZ"/>
              </w:rPr>
            </w:pPr>
            <w:r w:rsidRPr="01F27660" w:rsidR="62F079E5">
              <w:rPr>
                <w:lang w:val="en-NZ"/>
              </w:rPr>
              <w:t>Give deadlines and assist wherever possibl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DBE5F1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62F079E5" w:rsidP="01F27660" w:rsidRDefault="62F079E5" w14:paraId="398F608A" w14:textId="192481B3">
            <w:pPr>
              <w:pStyle w:val="Normal"/>
              <w:rPr>
                <w:lang w:val="en-NZ"/>
              </w:rPr>
            </w:pPr>
            <w:r w:rsidRPr="56D8F9A2" w:rsidR="0256ECDC">
              <w:rPr>
                <w:lang w:val="en-NZ"/>
              </w:rPr>
              <w:t xml:space="preserve">Weekly </w:t>
            </w:r>
            <w:r w:rsidRPr="56D8F9A2" w:rsidR="62F079E5">
              <w:rPr>
                <w:lang w:val="en-NZ"/>
              </w:rPr>
              <w:t>Email</w:t>
            </w:r>
          </w:p>
        </w:tc>
      </w:tr>
    </w:tbl>
    <w:p w:rsidR="00292F09" w:rsidP="56D8F9A2" w:rsidRDefault="00292F09" w14:paraId="055B9240" w14:textId="2876B119">
      <w:pPr>
        <w:pStyle w:val="Normal"/>
      </w:pPr>
    </w:p>
    <w:p w:rsidRPr="00684B5F" w:rsidR="00292F09" w:rsidP="00BD7C5A" w:rsidRDefault="00292F09" w14:paraId="3E6FA9C1" w14:textId="2AF1136C"/>
    <w:sectPr w:rsidRPr="00684B5F" w:rsidR="00292F09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44061"/>
    <w:rsid w:val="000635B8"/>
    <w:rsid w:val="000A5D4C"/>
    <w:rsid w:val="001F686B"/>
    <w:rsid w:val="00292F09"/>
    <w:rsid w:val="002B33B1"/>
    <w:rsid w:val="00324B2C"/>
    <w:rsid w:val="00380740"/>
    <w:rsid w:val="005E64E6"/>
    <w:rsid w:val="00684B5F"/>
    <w:rsid w:val="00695791"/>
    <w:rsid w:val="006D54A8"/>
    <w:rsid w:val="007234E4"/>
    <w:rsid w:val="0079604B"/>
    <w:rsid w:val="007975B5"/>
    <w:rsid w:val="007D61D0"/>
    <w:rsid w:val="007F5382"/>
    <w:rsid w:val="008B5967"/>
    <w:rsid w:val="008F7BBC"/>
    <w:rsid w:val="00941524"/>
    <w:rsid w:val="009524EE"/>
    <w:rsid w:val="00991366"/>
    <w:rsid w:val="00994D34"/>
    <w:rsid w:val="009F45B9"/>
    <w:rsid w:val="00B00689"/>
    <w:rsid w:val="00B6479D"/>
    <w:rsid w:val="00BD7C5A"/>
    <w:rsid w:val="00C14A14"/>
    <w:rsid w:val="00C809B5"/>
    <w:rsid w:val="00C838E8"/>
    <w:rsid w:val="00CA0A83"/>
    <w:rsid w:val="00D06856"/>
    <w:rsid w:val="00D33D0A"/>
    <w:rsid w:val="00D47F63"/>
    <w:rsid w:val="00D84B29"/>
    <w:rsid w:val="00DA43AD"/>
    <w:rsid w:val="00E10C23"/>
    <w:rsid w:val="00E65FD0"/>
    <w:rsid w:val="00F363B3"/>
    <w:rsid w:val="00F46FFB"/>
    <w:rsid w:val="00FA02B4"/>
    <w:rsid w:val="00FA5D34"/>
    <w:rsid w:val="01F27660"/>
    <w:rsid w:val="0256ECDC"/>
    <w:rsid w:val="08355C72"/>
    <w:rsid w:val="0CB835E3"/>
    <w:rsid w:val="169B7514"/>
    <w:rsid w:val="1C264C3F"/>
    <w:rsid w:val="2575B8C9"/>
    <w:rsid w:val="2C130D2A"/>
    <w:rsid w:val="30C5A488"/>
    <w:rsid w:val="3909B83A"/>
    <w:rsid w:val="3B203E78"/>
    <w:rsid w:val="3C9FD684"/>
    <w:rsid w:val="42ECF76B"/>
    <w:rsid w:val="44ADF861"/>
    <w:rsid w:val="52521684"/>
    <w:rsid w:val="56D8F9A2"/>
    <w:rsid w:val="588562EA"/>
    <w:rsid w:val="5AB58A26"/>
    <w:rsid w:val="616C33C7"/>
    <w:rsid w:val="62F079E5"/>
    <w:rsid w:val="6A989D99"/>
    <w:rsid w:val="78CC33AB"/>
    <w:rsid w:val="7F3B7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E64E6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Sadler James Alec</lastModifiedBy>
  <revision>26</revision>
  <dcterms:created xsi:type="dcterms:W3CDTF">2023-04-03T20:22:00.0000000Z</dcterms:created>
  <dcterms:modified xsi:type="dcterms:W3CDTF">2023-04-04T02:35:27.7953690Z</dcterms:modified>
</coreProperties>
</file>